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Espinosa-Marto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o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package.</w:t>
      </w:r>
    </w:p>
    <w:p>
      <w:pPr>
        <w:pStyle w:val="BodyText"/>
      </w:pPr>
      <w:r>
        <w:t xml:space="preserve">Here are some example R comma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bd60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81c0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b56431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39ae6f7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Irene Espinosa-Martos, PhD.</dc:creator>
  <dcterms:created xsi:type="dcterms:W3CDTF">2018-11-07T15:00:14Z</dcterms:created>
  <dcterms:modified xsi:type="dcterms:W3CDTF">2018-11-07T15:00:14Z</dcterms:modified>
</cp:coreProperties>
</file>